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7CBA2" w14:textId="472CBD59" w:rsidR="002F65A0" w:rsidRPr="009360D5" w:rsidRDefault="00823B14" w:rsidP="002F65A0">
      <w:pPr>
        <w:pStyle w:val="NormalnyWeb"/>
        <w:spacing w:line="24" w:lineRule="atLeast"/>
        <w:ind w:left="6521"/>
        <w:jc w:val="right"/>
        <w:rPr>
          <w:rFonts w:ascii="Calibri" w:eastAsia="Calibri" w:hAnsi="Calibri" w:cs="Calibri"/>
          <w:b/>
          <w:bCs/>
          <w:color w:val="595959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Warszawa, </w:t>
      </w:r>
      <w:r w:rsidR="00595DDE">
        <w:rPr>
          <w:rFonts w:ascii="Calibri" w:eastAsia="Calibri" w:hAnsi="Calibri" w:cs="Calibri"/>
          <w:sz w:val="20"/>
          <w:szCs w:val="20"/>
        </w:rPr>
        <w:t>14.07</w:t>
      </w:r>
      <w:r w:rsidR="00D05C69" w:rsidRPr="009360D5">
        <w:rPr>
          <w:rFonts w:ascii="Calibri" w:eastAsia="Calibri" w:hAnsi="Calibri" w:cs="Calibri"/>
          <w:sz w:val="20"/>
          <w:szCs w:val="20"/>
        </w:rPr>
        <w:t>.2017</w:t>
      </w:r>
      <w:r w:rsidR="002F65A0" w:rsidRPr="009360D5">
        <w:rPr>
          <w:rFonts w:ascii="Calibri" w:eastAsia="Calibri" w:hAnsi="Calibri" w:cs="Calibri"/>
          <w:sz w:val="20"/>
          <w:szCs w:val="20"/>
        </w:rPr>
        <w:t xml:space="preserve"> r.</w:t>
      </w:r>
    </w:p>
    <w:p w14:paraId="2B9A9C53" w14:textId="75A844B3" w:rsidR="002F65A0" w:rsidRDefault="002F65A0" w:rsidP="006A0E20">
      <w:pPr>
        <w:ind w:left="5664" w:firstLine="708"/>
        <w:jc w:val="right"/>
        <w:rPr>
          <w:b/>
          <w:bCs/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>INFORMACJA PRASOWA</w:t>
      </w:r>
      <w:r>
        <w:rPr>
          <w:b/>
          <w:bCs/>
          <w:i/>
          <w:iCs/>
          <w:sz w:val="20"/>
          <w:szCs w:val="20"/>
          <w:lang w:val="de-DE"/>
        </w:rPr>
        <w:t xml:space="preserve"> </w:t>
      </w:r>
    </w:p>
    <w:p w14:paraId="53608AAD" w14:textId="77777777" w:rsidR="006A0E20" w:rsidRPr="0053499D" w:rsidRDefault="006A0E20" w:rsidP="006A0E20">
      <w:pPr>
        <w:ind w:left="5664" w:firstLine="708"/>
        <w:jc w:val="right"/>
        <w:rPr>
          <w:rFonts w:cs="Calibri"/>
          <w:b/>
          <w:bCs/>
          <w:i/>
          <w:iCs/>
          <w:color w:val="000000"/>
          <w:sz w:val="2"/>
          <w:szCs w:val="2"/>
        </w:rPr>
      </w:pPr>
    </w:p>
    <w:p w14:paraId="656BE3EF" w14:textId="1A4837C1" w:rsidR="002F65A0" w:rsidRPr="00823B14" w:rsidRDefault="00595DDE" w:rsidP="00592389">
      <w:pPr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Fitshop</w:t>
      </w:r>
      <w:proofErr w:type="spellEnd"/>
      <w:r w:rsidR="00823B14" w:rsidRPr="00823B14">
        <w:rPr>
          <w:b/>
          <w:bCs/>
          <w:sz w:val="28"/>
          <w:szCs w:val="28"/>
        </w:rPr>
        <w:t xml:space="preserve"> </w:t>
      </w:r>
      <w:r w:rsidR="00823B14">
        <w:rPr>
          <w:b/>
          <w:bCs/>
          <w:sz w:val="28"/>
          <w:szCs w:val="28"/>
        </w:rPr>
        <w:t xml:space="preserve">nowym najemcą </w:t>
      </w:r>
      <w:r w:rsidR="00D05C69" w:rsidRPr="00823B14">
        <w:rPr>
          <w:b/>
          <w:bCs/>
          <w:sz w:val="28"/>
          <w:szCs w:val="28"/>
        </w:rPr>
        <w:t>w Adgar Park West</w:t>
      </w:r>
      <w:bookmarkStart w:id="0" w:name="_GoBack"/>
      <w:bookmarkEnd w:id="0"/>
    </w:p>
    <w:p w14:paraId="3631E298" w14:textId="77777777" w:rsidR="00EF12E0" w:rsidRPr="0053499D" w:rsidRDefault="00EF12E0" w:rsidP="00592389">
      <w:pPr>
        <w:jc w:val="center"/>
        <w:rPr>
          <w:b/>
          <w:bCs/>
          <w:sz w:val="2"/>
          <w:szCs w:val="2"/>
        </w:rPr>
      </w:pPr>
    </w:p>
    <w:p w14:paraId="7FE3B5AF" w14:textId="5983B7C8" w:rsidR="00D6584E" w:rsidRDefault="004667B5" w:rsidP="00592389">
      <w:pPr>
        <w:spacing w:after="0"/>
        <w:jc w:val="both"/>
        <w:rPr>
          <w:b/>
        </w:rPr>
      </w:pPr>
      <w:r>
        <w:rPr>
          <w:b/>
        </w:rPr>
        <w:t>Kompleks biurow</w:t>
      </w:r>
      <w:r w:rsidR="002B08DA">
        <w:rPr>
          <w:b/>
        </w:rPr>
        <w:t>y</w:t>
      </w:r>
      <w:r w:rsidR="00D05C69">
        <w:rPr>
          <w:b/>
        </w:rPr>
        <w:t xml:space="preserve"> Adgar Park West</w:t>
      </w:r>
      <w:r w:rsidR="003E2D5F">
        <w:rPr>
          <w:b/>
        </w:rPr>
        <w:t xml:space="preserve">, </w:t>
      </w:r>
      <w:r w:rsidR="002B08DA">
        <w:rPr>
          <w:b/>
        </w:rPr>
        <w:t xml:space="preserve">zlokalizowany </w:t>
      </w:r>
      <w:r w:rsidR="003E2D5F">
        <w:rPr>
          <w:b/>
        </w:rPr>
        <w:t>na warszawskiej Ochocie,</w:t>
      </w:r>
      <w:r w:rsidR="00D05C69">
        <w:rPr>
          <w:b/>
        </w:rPr>
        <w:t xml:space="preserve"> </w:t>
      </w:r>
      <w:r w:rsidR="002B08DA">
        <w:rPr>
          <w:b/>
        </w:rPr>
        <w:t xml:space="preserve">zyskał nowego najemcę – </w:t>
      </w:r>
      <w:proofErr w:type="spellStart"/>
      <w:r w:rsidR="00401042">
        <w:rPr>
          <w:b/>
        </w:rPr>
        <w:t>Fitshop</w:t>
      </w:r>
      <w:proofErr w:type="spellEnd"/>
      <w:r w:rsidR="00D05C69">
        <w:rPr>
          <w:b/>
        </w:rPr>
        <w:t xml:space="preserve">. </w:t>
      </w:r>
      <w:r w:rsidR="002B08DA">
        <w:rPr>
          <w:b/>
        </w:rPr>
        <w:t>Będzie to pierwszy stacjonarny sklep marki w Polsce, który</w:t>
      </w:r>
      <w:r w:rsidR="003E2D5F">
        <w:rPr>
          <w:b/>
        </w:rPr>
        <w:t xml:space="preserve"> zajmie </w:t>
      </w:r>
      <w:r w:rsidR="004966C8">
        <w:rPr>
          <w:b/>
        </w:rPr>
        <w:t>niemal</w:t>
      </w:r>
      <w:r w:rsidR="003E2D5F">
        <w:rPr>
          <w:b/>
        </w:rPr>
        <w:t xml:space="preserve"> </w:t>
      </w:r>
      <w:r w:rsidR="002B08DA">
        <w:rPr>
          <w:b/>
        </w:rPr>
        <w:t>280</w:t>
      </w:r>
      <w:r w:rsidR="003E2D5F" w:rsidRPr="004966C8">
        <w:rPr>
          <w:b/>
        </w:rPr>
        <w:t xml:space="preserve"> mkw</w:t>
      </w:r>
      <w:r w:rsidR="002B08DA">
        <w:rPr>
          <w:b/>
        </w:rPr>
        <w:t xml:space="preserve">. </w:t>
      </w:r>
      <w:r w:rsidR="003E2D5F">
        <w:rPr>
          <w:b/>
        </w:rPr>
        <w:t>powierzchni</w:t>
      </w:r>
      <w:r w:rsidR="002B08DA">
        <w:rPr>
          <w:b/>
        </w:rPr>
        <w:t xml:space="preserve"> handlowo-usługowej</w:t>
      </w:r>
      <w:r w:rsidR="003E2D5F">
        <w:rPr>
          <w:b/>
        </w:rPr>
        <w:t xml:space="preserve">, zlokalizowanej na parterze budynku. </w:t>
      </w:r>
      <w:r w:rsidR="002B08DA">
        <w:rPr>
          <w:b/>
        </w:rPr>
        <w:t>Umowa najmu została podpisana na 5 lat, a klienci</w:t>
      </w:r>
      <w:r w:rsidR="00401042">
        <w:rPr>
          <w:b/>
        </w:rPr>
        <w:t xml:space="preserve"> będą</w:t>
      </w:r>
      <w:r w:rsidR="002B08DA">
        <w:rPr>
          <w:b/>
        </w:rPr>
        <w:t xml:space="preserve"> </w:t>
      </w:r>
      <w:r w:rsidR="00401042">
        <w:rPr>
          <w:b/>
        </w:rPr>
        <w:t>mogli</w:t>
      </w:r>
      <w:r w:rsidR="002B08DA">
        <w:rPr>
          <w:b/>
        </w:rPr>
        <w:t xml:space="preserve"> </w:t>
      </w:r>
      <w:r w:rsidR="00401042">
        <w:rPr>
          <w:b/>
        </w:rPr>
        <w:t>s</w:t>
      </w:r>
      <w:r w:rsidR="00B10D96">
        <w:rPr>
          <w:b/>
        </w:rPr>
        <w:t>korzystać</w:t>
      </w:r>
      <w:r w:rsidR="002B08DA">
        <w:rPr>
          <w:b/>
        </w:rPr>
        <w:t xml:space="preserve"> z</w:t>
      </w:r>
      <w:r w:rsidR="00B10D96">
        <w:rPr>
          <w:b/>
        </w:rPr>
        <w:t xml:space="preserve"> szerokiej </w:t>
      </w:r>
      <w:r w:rsidR="002B08DA">
        <w:rPr>
          <w:b/>
        </w:rPr>
        <w:t>ofert</w:t>
      </w:r>
      <w:r w:rsidR="00B10D96">
        <w:rPr>
          <w:b/>
        </w:rPr>
        <w:t>y</w:t>
      </w:r>
      <w:r w:rsidR="002B08DA">
        <w:rPr>
          <w:b/>
        </w:rPr>
        <w:t xml:space="preserve"> sklepu </w:t>
      </w:r>
      <w:r w:rsidR="00401042">
        <w:rPr>
          <w:b/>
        </w:rPr>
        <w:t>już od 15</w:t>
      </w:r>
      <w:r w:rsidR="003B39D7">
        <w:rPr>
          <w:b/>
        </w:rPr>
        <w:t xml:space="preserve"> lipca</w:t>
      </w:r>
      <w:r w:rsidR="002B08DA">
        <w:rPr>
          <w:b/>
        </w:rPr>
        <w:t xml:space="preserve"> 2017 roku.</w:t>
      </w:r>
    </w:p>
    <w:p w14:paraId="2ED7E8BA" w14:textId="1F00955E" w:rsidR="009B0490" w:rsidRDefault="009B0490" w:rsidP="009B0490">
      <w:pPr>
        <w:spacing w:after="0"/>
        <w:jc w:val="both"/>
      </w:pPr>
    </w:p>
    <w:p w14:paraId="5B7EC56E" w14:textId="77777777" w:rsidR="003D0548" w:rsidRDefault="00B41FC5" w:rsidP="003D0548">
      <w:pPr>
        <w:spacing w:after="0"/>
        <w:jc w:val="both"/>
      </w:pPr>
      <w:proofErr w:type="spellStart"/>
      <w:r>
        <w:t>Fitshop</w:t>
      </w:r>
      <w:proofErr w:type="spellEnd"/>
      <w:r w:rsidR="00464E31">
        <w:t xml:space="preserve"> </w:t>
      </w:r>
      <w:r w:rsidR="004E5210">
        <w:t xml:space="preserve">jest nazwą handlową Grupy </w:t>
      </w:r>
      <w:r w:rsidR="00464E31" w:rsidRPr="00464E31">
        <w:t>Sport-</w:t>
      </w:r>
      <w:proofErr w:type="spellStart"/>
      <w:r w:rsidR="00464E31" w:rsidRPr="00464E31">
        <w:t>Tiedje</w:t>
      </w:r>
      <w:proofErr w:type="spellEnd"/>
      <w:r w:rsidR="004E5210">
        <w:t>,</w:t>
      </w:r>
      <w:r w:rsidR="005C6BC9">
        <w:t xml:space="preserve"> </w:t>
      </w:r>
      <w:r w:rsidR="00464E31">
        <w:t>największego europejskiego</w:t>
      </w:r>
      <w:r w:rsidR="002B08DA" w:rsidRPr="002B08DA">
        <w:t xml:space="preserve"> </w:t>
      </w:r>
      <w:r w:rsidR="005C6BC9">
        <w:t>profesjonaln</w:t>
      </w:r>
      <w:r w:rsidR="00464E31">
        <w:t xml:space="preserve">ego </w:t>
      </w:r>
      <w:r w:rsidR="002B08DA" w:rsidRPr="002B08DA">
        <w:t>sklep</w:t>
      </w:r>
      <w:r w:rsidR="00464E31">
        <w:t>u</w:t>
      </w:r>
      <w:r w:rsidR="005C6BC9">
        <w:t xml:space="preserve"> </w:t>
      </w:r>
      <w:r w:rsidR="00407DED">
        <w:t>s</w:t>
      </w:r>
      <w:r w:rsidR="00464E31">
        <w:t>tacjonarnego i internetowego</w:t>
      </w:r>
      <w:r w:rsidR="002B08DA" w:rsidRPr="002B08DA">
        <w:t xml:space="preserve">, </w:t>
      </w:r>
      <w:r w:rsidR="005C6BC9">
        <w:t>sprzedając</w:t>
      </w:r>
      <w:r w:rsidR="00464E31">
        <w:t>ego</w:t>
      </w:r>
      <w:r w:rsidR="002B08DA" w:rsidRPr="002B08DA">
        <w:t xml:space="preserve"> </w:t>
      </w:r>
      <w:r w:rsidR="005C6BC9">
        <w:t xml:space="preserve">domowe </w:t>
      </w:r>
      <w:r w:rsidR="002B08DA" w:rsidRPr="002B08DA">
        <w:t>urządze</w:t>
      </w:r>
      <w:r w:rsidR="005C6BC9">
        <w:t>nia</w:t>
      </w:r>
      <w:r w:rsidR="002B08DA" w:rsidRPr="002B08DA">
        <w:t xml:space="preserve"> fitness i akcesori</w:t>
      </w:r>
      <w:r w:rsidR="005C6BC9">
        <w:t>a</w:t>
      </w:r>
      <w:r w:rsidR="002B08DA" w:rsidRPr="002B08DA">
        <w:t xml:space="preserve"> sportow</w:t>
      </w:r>
      <w:r w:rsidR="005C6BC9">
        <w:t>e. Firma istnieje o</w:t>
      </w:r>
      <w:r w:rsidR="00464E31">
        <w:t>d 1984 roku i obecnie posiada 69</w:t>
      </w:r>
      <w:r w:rsidR="005C6BC9">
        <w:t xml:space="preserve"> </w:t>
      </w:r>
      <w:r w:rsidR="00464E31">
        <w:t xml:space="preserve">specjalistycznych sklepów fitness </w:t>
      </w:r>
      <w:r w:rsidR="005C6BC9" w:rsidRPr="005C6BC9">
        <w:t xml:space="preserve">w Niemczech, Austrii, Szwajcarii, Belgii, Danii, </w:t>
      </w:r>
      <w:r w:rsidR="005B1BD8">
        <w:t>Wielkiej Brytanii</w:t>
      </w:r>
      <w:r w:rsidR="005C6BC9" w:rsidRPr="005C6BC9">
        <w:t xml:space="preserve"> i Holandii</w:t>
      </w:r>
      <w:r w:rsidR="005C6BC9">
        <w:t>.</w:t>
      </w:r>
      <w:r w:rsidR="00407DED">
        <w:t xml:space="preserve"> </w:t>
      </w:r>
      <w:proofErr w:type="spellStart"/>
      <w:r w:rsidR="00464E31">
        <w:t>Fitshop</w:t>
      </w:r>
      <w:proofErr w:type="spellEnd"/>
      <w:r w:rsidR="00407DED">
        <w:t xml:space="preserve"> w Adgar Park West </w:t>
      </w:r>
      <w:r w:rsidR="00690C4E">
        <w:t>będzie</w:t>
      </w:r>
      <w:r w:rsidR="00407DED">
        <w:t xml:space="preserve"> pierwszym w Polsce skle</w:t>
      </w:r>
      <w:r w:rsidR="004E5210">
        <w:t xml:space="preserve">pem stacjonarnym firmy, która </w:t>
      </w:r>
      <w:r w:rsidR="00407DED">
        <w:t xml:space="preserve">do tej pory prowadziła </w:t>
      </w:r>
      <w:r w:rsidR="00690C4E">
        <w:t>tutaj</w:t>
      </w:r>
      <w:r w:rsidR="00407DED">
        <w:t xml:space="preserve"> sprzedaż swoich produktów jedynie za pośrednictwem sklepu internetowego.</w:t>
      </w:r>
      <w:r w:rsidR="00445084">
        <w:t xml:space="preserve"> Firma oferuje różnorodne </w:t>
      </w:r>
      <w:r w:rsidR="005A012E">
        <w:t>urządzenia</w:t>
      </w:r>
      <w:r w:rsidR="00445084">
        <w:t xml:space="preserve"> </w:t>
      </w:r>
      <w:r w:rsidR="005A012E">
        <w:t>do treningu wytrzymałościowego i siłowego</w:t>
      </w:r>
      <w:r w:rsidR="00445084">
        <w:t xml:space="preserve">, takie jak </w:t>
      </w:r>
      <w:proofErr w:type="spellStart"/>
      <w:r w:rsidR="004E5210">
        <w:t>orbitreki</w:t>
      </w:r>
      <w:proofErr w:type="spellEnd"/>
      <w:r w:rsidR="00445084">
        <w:t xml:space="preserve">, bieżnie, </w:t>
      </w:r>
      <w:r w:rsidR="004E5210">
        <w:t>ergometry rowerowe</w:t>
      </w:r>
      <w:r w:rsidR="00445084">
        <w:t>, wiośla</w:t>
      </w:r>
      <w:r w:rsidR="005A012E">
        <w:t>rze</w:t>
      </w:r>
      <w:r w:rsidR="00445084">
        <w:t xml:space="preserve">, </w:t>
      </w:r>
      <w:r w:rsidR="004E5210">
        <w:t xml:space="preserve">atlasy </w:t>
      </w:r>
      <w:r w:rsidR="00445084">
        <w:t>i ławki</w:t>
      </w:r>
      <w:r w:rsidR="005A012E">
        <w:t xml:space="preserve"> treningowe. </w:t>
      </w:r>
      <w:proofErr w:type="spellStart"/>
      <w:r w:rsidR="005A012E">
        <w:t>Fitshop</w:t>
      </w:r>
      <w:proofErr w:type="spellEnd"/>
      <w:r w:rsidR="005A012E">
        <w:t xml:space="preserve"> oferuje</w:t>
      </w:r>
      <w:r w:rsidR="00445084">
        <w:t xml:space="preserve"> również szeroki wybór akcesoriów fit</w:t>
      </w:r>
      <w:r w:rsidR="005A012E">
        <w:t xml:space="preserve">ness, bokserskich </w:t>
      </w:r>
      <w:r w:rsidR="00425280">
        <w:t>oraz odżywek i suplementów diety</w:t>
      </w:r>
      <w:r w:rsidR="005A012E">
        <w:t xml:space="preserve">. </w:t>
      </w:r>
      <w:r w:rsidR="003D0548">
        <w:t xml:space="preserve">Więcej szczegółów i godziny otwarcia sklepu: </w:t>
      </w:r>
      <w:hyperlink r:id="rId5" w:history="1">
        <w:r w:rsidR="003D0548" w:rsidRPr="00C648F2">
          <w:rPr>
            <w:rStyle w:val="Hipercze"/>
          </w:rPr>
          <w:t>www.fitshop.pl</w:t>
        </w:r>
      </w:hyperlink>
    </w:p>
    <w:p w14:paraId="31978719" w14:textId="7284EF19" w:rsidR="004A0551" w:rsidRDefault="004A0551" w:rsidP="00445084">
      <w:pPr>
        <w:spacing w:after="0"/>
        <w:jc w:val="both"/>
      </w:pPr>
    </w:p>
    <w:p w14:paraId="6CE95379" w14:textId="4214F4F7" w:rsidR="00407DED" w:rsidRPr="00956148" w:rsidRDefault="00407DED" w:rsidP="00407DED">
      <w:pPr>
        <w:spacing w:after="0"/>
        <w:jc w:val="both"/>
      </w:pPr>
      <w:r>
        <w:t>„</w:t>
      </w:r>
      <w:r w:rsidRPr="004A5E91">
        <w:rPr>
          <w:i/>
        </w:rPr>
        <w:t xml:space="preserve">Adgar </w:t>
      </w:r>
      <w:r w:rsidR="009C1392">
        <w:rPr>
          <w:i/>
        </w:rPr>
        <w:t>jest</w:t>
      </w:r>
      <w:r>
        <w:rPr>
          <w:i/>
        </w:rPr>
        <w:t xml:space="preserve"> </w:t>
      </w:r>
      <w:r w:rsidR="008738E4">
        <w:rPr>
          <w:i/>
        </w:rPr>
        <w:t>innowacyjną firmą</w:t>
      </w:r>
      <w:r w:rsidRPr="004A5E91">
        <w:rPr>
          <w:i/>
        </w:rPr>
        <w:t xml:space="preserve">, </w:t>
      </w:r>
      <w:r w:rsidR="009C1392">
        <w:rPr>
          <w:i/>
        </w:rPr>
        <w:t>tworzącą</w:t>
      </w:r>
      <w:r w:rsidRPr="004A5E91">
        <w:rPr>
          <w:i/>
        </w:rPr>
        <w:t xml:space="preserve"> przyjazne koncepty biurowe, </w:t>
      </w:r>
      <w:r w:rsidR="009C1392">
        <w:rPr>
          <w:i/>
        </w:rPr>
        <w:t xml:space="preserve">które nie tylko wspierają </w:t>
      </w:r>
      <w:r>
        <w:rPr>
          <w:i/>
        </w:rPr>
        <w:t>rozwój biznesu</w:t>
      </w:r>
      <w:r w:rsidR="009C1392">
        <w:rPr>
          <w:i/>
        </w:rPr>
        <w:t>, ale także</w:t>
      </w:r>
      <w:r>
        <w:rPr>
          <w:i/>
        </w:rPr>
        <w:t xml:space="preserve"> </w:t>
      </w:r>
      <w:r w:rsidR="009C1392">
        <w:rPr>
          <w:i/>
        </w:rPr>
        <w:t>umożliwiają</w:t>
      </w:r>
      <w:r>
        <w:rPr>
          <w:i/>
        </w:rPr>
        <w:t xml:space="preserve"> płynne łączenie </w:t>
      </w:r>
      <w:r w:rsidR="00B0341E">
        <w:rPr>
          <w:i/>
        </w:rPr>
        <w:t>życia zawodowego i prywatnego</w:t>
      </w:r>
      <w:r w:rsidRPr="004A5E91">
        <w:rPr>
          <w:i/>
        </w:rPr>
        <w:t>.</w:t>
      </w:r>
      <w:r w:rsidRPr="004A5E91">
        <w:t xml:space="preserve"> </w:t>
      </w:r>
      <w:r w:rsidR="00B0341E">
        <w:rPr>
          <w:i/>
        </w:rPr>
        <w:t xml:space="preserve">Zależy nam na tym, aby strefa sportu </w:t>
      </w:r>
      <w:r w:rsidR="006A0E20">
        <w:rPr>
          <w:i/>
        </w:rPr>
        <w:t xml:space="preserve">i rekreacji </w:t>
      </w:r>
      <w:proofErr w:type="spellStart"/>
      <w:r w:rsidR="00B0341E">
        <w:rPr>
          <w:i/>
        </w:rPr>
        <w:t>AdgarFit</w:t>
      </w:r>
      <w:proofErr w:type="spellEnd"/>
      <w:r w:rsidR="00B0341E">
        <w:rPr>
          <w:i/>
        </w:rPr>
        <w:t>, zlokalizowana na parterze budynku, oferowała</w:t>
      </w:r>
      <w:r w:rsidRPr="00447643">
        <w:rPr>
          <w:i/>
        </w:rPr>
        <w:t xml:space="preserve"> naszym najemcom </w:t>
      </w:r>
      <w:r w:rsidR="00B0341E">
        <w:rPr>
          <w:i/>
        </w:rPr>
        <w:t>zarówno zróżnicowane</w:t>
      </w:r>
      <w:r w:rsidRPr="00447643">
        <w:rPr>
          <w:i/>
        </w:rPr>
        <w:t xml:space="preserve"> sposoby spędzania </w:t>
      </w:r>
      <w:r>
        <w:rPr>
          <w:i/>
        </w:rPr>
        <w:t xml:space="preserve">wolnego </w:t>
      </w:r>
      <w:r w:rsidRPr="00447643">
        <w:rPr>
          <w:i/>
        </w:rPr>
        <w:t>czasu</w:t>
      </w:r>
      <w:r w:rsidR="00B0341E">
        <w:rPr>
          <w:i/>
        </w:rPr>
        <w:t xml:space="preserve">, jak i </w:t>
      </w:r>
      <w:r w:rsidR="005B1BD8">
        <w:rPr>
          <w:i/>
        </w:rPr>
        <w:t xml:space="preserve">możliwość kupienia na miejscu </w:t>
      </w:r>
      <w:r w:rsidR="00B0341E">
        <w:rPr>
          <w:i/>
        </w:rPr>
        <w:t>sprzęt</w:t>
      </w:r>
      <w:r w:rsidR="005B1BD8">
        <w:rPr>
          <w:i/>
        </w:rPr>
        <w:t>u</w:t>
      </w:r>
      <w:r w:rsidR="00B0341E">
        <w:rPr>
          <w:i/>
        </w:rPr>
        <w:t xml:space="preserve"> sportow</w:t>
      </w:r>
      <w:r w:rsidR="005B1BD8">
        <w:rPr>
          <w:i/>
        </w:rPr>
        <w:t>ego</w:t>
      </w:r>
      <w:r w:rsidR="00B0341E">
        <w:rPr>
          <w:i/>
        </w:rPr>
        <w:t xml:space="preserve"> najwyższej jakości. D</w:t>
      </w:r>
      <w:r w:rsidRPr="00301BAF">
        <w:rPr>
          <w:i/>
        </w:rPr>
        <w:t>latego</w:t>
      </w:r>
      <w:r w:rsidR="00B0341E">
        <w:rPr>
          <w:i/>
        </w:rPr>
        <w:t xml:space="preserve"> też ogromnie się cieszymy</w:t>
      </w:r>
      <w:r w:rsidRPr="00301BAF">
        <w:rPr>
          <w:i/>
        </w:rPr>
        <w:t>,</w:t>
      </w:r>
      <w:r w:rsidR="00B0341E">
        <w:rPr>
          <w:i/>
        </w:rPr>
        <w:t xml:space="preserve"> że</w:t>
      </w:r>
      <w:r w:rsidRPr="00301BAF">
        <w:rPr>
          <w:i/>
        </w:rPr>
        <w:t xml:space="preserve"> </w:t>
      </w:r>
      <w:r w:rsidR="00B0341E">
        <w:rPr>
          <w:i/>
        </w:rPr>
        <w:t xml:space="preserve">w </w:t>
      </w:r>
      <w:proofErr w:type="spellStart"/>
      <w:r w:rsidR="00B0341E">
        <w:rPr>
          <w:i/>
        </w:rPr>
        <w:t>AdgarFit</w:t>
      </w:r>
      <w:proofErr w:type="spellEnd"/>
      <w:r w:rsidR="00B0341E">
        <w:rPr>
          <w:i/>
        </w:rPr>
        <w:t xml:space="preserve"> zostanie niebawem otwarty sklep </w:t>
      </w:r>
      <w:proofErr w:type="spellStart"/>
      <w:r w:rsidR="00571534">
        <w:rPr>
          <w:i/>
        </w:rPr>
        <w:t>Fitshop</w:t>
      </w:r>
      <w:proofErr w:type="spellEnd"/>
      <w:r w:rsidR="00B0341E">
        <w:rPr>
          <w:i/>
        </w:rPr>
        <w:t xml:space="preserve">, będący europejskim liderem </w:t>
      </w:r>
      <w:r w:rsidR="00F44215">
        <w:rPr>
          <w:i/>
        </w:rPr>
        <w:t>w dziedzinie fitnessu domowego</w:t>
      </w:r>
      <w:r w:rsidRPr="00301BAF">
        <w:rPr>
          <w:i/>
        </w:rPr>
        <w:t>.</w:t>
      </w:r>
      <w:r>
        <w:t>” –</w:t>
      </w:r>
      <w:r>
        <w:rPr>
          <w:i/>
        </w:rPr>
        <w:t xml:space="preserve"> </w:t>
      </w:r>
      <w:r>
        <w:t xml:space="preserve">powiedział Eyal Litwin, </w:t>
      </w:r>
      <w:r w:rsidRPr="00956148">
        <w:t>Dyrektor Generalny Adgar Poland</w:t>
      </w:r>
      <w:r>
        <w:t>.</w:t>
      </w:r>
    </w:p>
    <w:p w14:paraId="513D23E9" w14:textId="77777777" w:rsidR="004A0551" w:rsidRDefault="004A0551" w:rsidP="00956148">
      <w:pPr>
        <w:spacing w:after="0"/>
        <w:jc w:val="both"/>
      </w:pPr>
    </w:p>
    <w:p w14:paraId="41575AC1" w14:textId="21F63AAB" w:rsidR="00F04BE8" w:rsidRPr="003D0548" w:rsidRDefault="006A0E20" w:rsidP="009B0490">
      <w:pPr>
        <w:spacing w:after="0"/>
        <w:jc w:val="both"/>
      </w:pPr>
      <w:r>
        <w:t xml:space="preserve">Strefa sportu i rekreacji </w:t>
      </w:r>
      <w:proofErr w:type="spellStart"/>
      <w:r>
        <w:t>AdgarFit</w:t>
      </w:r>
      <w:proofErr w:type="spellEnd"/>
      <w:r>
        <w:t xml:space="preserve"> </w:t>
      </w:r>
      <w:r w:rsidR="00482ABE">
        <w:t>zajmuje łącznie około 6</w:t>
      </w:r>
      <w:r>
        <w:t>000 mkw.</w:t>
      </w:r>
      <w:r w:rsidRPr="006A0E20">
        <w:t xml:space="preserve"> powierzchni </w:t>
      </w:r>
      <w:r>
        <w:t>oraz</w:t>
      </w:r>
      <w:r w:rsidRPr="006A0E20">
        <w:t xml:space="preserve"> ścieżk</w:t>
      </w:r>
      <w:r>
        <w:t>ę</w:t>
      </w:r>
      <w:r w:rsidRPr="006A0E20">
        <w:t xml:space="preserve"> do biegania o długości 900 m. </w:t>
      </w:r>
      <w:r>
        <w:t xml:space="preserve">Jest to jedyne w swoim rodzaju miejsce promujące zdrowy styl życia, gdzie pod jednym dachem można skorzystać z nowoczesnego klubu </w:t>
      </w:r>
      <w:r w:rsidR="00D41536">
        <w:t>fitness i</w:t>
      </w:r>
      <w:r>
        <w:t xml:space="preserve"> oferty profesjonalnych </w:t>
      </w:r>
      <w:r w:rsidRPr="006A0E20">
        <w:t>sklep</w:t>
      </w:r>
      <w:r>
        <w:t>ów</w:t>
      </w:r>
      <w:r w:rsidRPr="006A0E20">
        <w:t xml:space="preserve"> z </w:t>
      </w:r>
      <w:r>
        <w:t>urządzeniami i akcesoria</w:t>
      </w:r>
      <w:r w:rsidR="00D41536">
        <w:t xml:space="preserve">mi sportowymi. </w:t>
      </w:r>
      <w:r w:rsidR="005B1BD8">
        <w:t>Dla najemców dostępna jest również</w:t>
      </w:r>
      <w:r w:rsidR="00D41536">
        <w:t xml:space="preserve"> usług</w:t>
      </w:r>
      <w:r w:rsidR="005B1BD8">
        <w:t>a</w:t>
      </w:r>
      <w:r w:rsidR="00D41536">
        <w:t xml:space="preserve"> Adgar </w:t>
      </w:r>
      <w:proofErr w:type="spellStart"/>
      <w:r w:rsidR="00D41536">
        <w:t>Bikes</w:t>
      </w:r>
      <w:proofErr w:type="spellEnd"/>
      <w:r w:rsidR="00D41536">
        <w:t xml:space="preserve"> – wypożyczalni</w:t>
      </w:r>
      <w:r w:rsidR="005B1BD8">
        <w:t>a</w:t>
      </w:r>
      <w:r w:rsidR="00D41536">
        <w:t xml:space="preserve"> rowerów BMW, dostępnych bezpłatnie przez 24 godziny na dobę przez 7 dni w tygodniu.</w:t>
      </w:r>
    </w:p>
    <w:p w14:paraId="460ADCD5" w14:textId="727A8CF7" w:rsidR="005A012E" w:rsidRDefault="001465FB" w:rsidP="009B0490">
      <w:pPr>
        <w:spacing w:after="0"/>
        <w:jc w:val="both"/>
        <w:rPr>
          <w:rStyle w:val="Hipercze"/>
        </w:rPr>
      </w:pPr>
      <w:r>
        <w:t>Więcej szczegółów</w:t>
      </w:r>
      <w:r w:rsidR="003D0548">
        <w:t xml:space="preserve">: </w:t>
      </w:r>
      <w:hyperlink r:id="rId6" w:history="1">
        <w:r w:rsidR="003D0548" w:rsidRPr="00C648F2">
          <w:rPr>
            <w:rStyle w:val="Hipercze"/>
          </w:rPr>
          <w:t>www.adgarfit.pl</w:t>
        </w:r>
      </w:hyperlink>
    </w:p>
    <w:p w14:paraId="78321CAE" w14:textId="77777777" w:rsidR="003D0548" w:rsidRPr="00482ABE" w:rsidRDefault="003D0548" w:rsidP="009B0490">
      <w:pPr>
        <w:spacing w:after="0"/>
        <w:jc w:val="both"/>
        <w:rPr>
          <w:sz w:val="30"/>
          <w:szCs w:val="30"/>
          <w:u w:val="single"/>
        </w:rPr>
      </w:pPr>
    </w:p>
    <w:p w14:paraId="431923CF" w14:textId="77777777" w:rsidR="00F04BE8" w:rsidRPr="00482ABE" w:rsidRDefault="00F04BE8" w:rsidP="009B0490">
      <w:pPr>
        <w:spacing w:after="0"/>
        <w:jc w:val="both"/>
        <w:rPr>
          <w:sz w:val="16"/>
          <w:szCs w:val="16"/>
        </w:rPr>
      </w:pPr>
    </w:p>
    <w:p w14:paraId="56C7CF43" w14:textId="77777777" w:rsidR="002729FD" w:rsidRPr="00480AE2" w:rsidRDefault="002729FD" w:rsidP="002729FD">
      <w:pPr>
        <w:spacing w:line="168" w:lineRule="auto"/>
        <w:jc w:val="both"/>
        <w:rPr>
          <w:rFonts w:eastAsia="Times New Roman"/>
          <w:b/>
          <w:sz w:val="20"/>
          <w:szCs w:val="20"/>
        </w:rPr>
      </w:pPr>
      <w:r w:rsidRPr="00480AE2">
        <w:rPr>
          <w:rFonts w:eastAsia="Times New Roman"/>
          <w:b/>
          <w:sz w:val="20"/>
          <w:szCs w:val="20"/>
        </w:rPr>
        <w:t>Dodatkowe informacje:</w:t>
      </w:r>
    </w:p>
    <w:p w14:paraId="314A8AE4" w14:textId="77777777" w:rsidR="002729FD" w:rsidRPr="001465FB" w:rsidRDefault="002729FD" w:rsidP="002729FD">
      <w:pPr>
        <w:spacing w:after="0" w:line="240" w:lineRule="auto"/>
        <w:jc w:val="both"/>
        <w:rPr>
          <w:sz w:val="20"/>
          <w:szCs w:val="20"/>
          <w:lang w:val="en-US"/>
        </w:rPr>
      </w:pPr>
      <w:r w:rsidRPr="001465FB">
        <w:rPr>
          <w:sz w:val="20"/>
          <w:szCs w:val="20"/>
          <w:lang w:val="en-US"/>
        </w:rPr>
        <w:t xml:space="preserve">Agnieszka </w:t>
      </w:r>
      <w:proofErr w:type="spellStart"/>
      <w:r w:rsidRPr="001465FB">
        <w:rPr>
          <w:sz w:val="20"/>
          <w:szCs w:val="20"/>
          <w:lang w:val="en-US"/>
        </w:rPr>
        <w:t>Śliwa</w:t>
      </w:r>
      <w:proofErr w:type="spellEnd"/>
    </w:p>
    <w:p w14:paraId="13BF16C9" w14:textId="77777777" w:rsidR="002729FD" w:rsidRPr="001465FB" w:rsidRDefault="002729FD" w:rsidP="002729FD">
      <w:pPr>
        <w:spacing w:after="0" w:line="240" w:lineRule="auto"/>
        <w:jc w:val="both"/>
        <w:rPr>
          <w:sz w:val="20"/>
          <w:szCs w:val="20"/>
          <w:lang w:val="en-US"/>
        </w:rPr>
      </w:pPr>
      <w:proofErr w:type="spellStart"/>
      <w:r w:rsidRPr="001465FB">
        <w:rPr>
          <w:sz w:val="20"/>
          <w:szCs w:val="20"/>
          <w:lang w:val="en-US"/>
        </w:rPr>
        <w:t>Sugarfree</w:t>
      </w:r>
      <w:proofErr w:type="spellEnd"/>
      <w:r w:rsidRPr="001465FB">
        <w:rPr>
          <w:sz w:val="20"/>
          <w:szCs w:val="20"/>
          <w:lang w:val="en-US"/>
        </w:rPr>
        <w:t xml:space="preserve"> Communications</w:t>
      </w:r>
    </w:p>
    <w:p w14:paraId="24D9DB36" w14:textId="77777777" w:rsidR="002729FD" w:rsidRPr="00F822D2" w:rsidRDefault="002729FD" w:rsidP="002729FD">
      <w:pPr>
        <w:spacing w:after="0" w:line="240" w:lineRule="auto"/>
        <w:jc w:val="both"/>
        <w:rPr>
          <w:sz w:val="20"/>
          <w:szCs w:val="20"/>
          <w:lang w:val="en-US"/>
        </w:rPr>
      </w:pPr>
      <w:r w:rsidRPr="00F822D2">
        <w:rPr>
          <w:sz w:val="20"/>
          <w:szCs w:val="20"/>
          <w:lang w:val="en-US"/>
        </w:rPr>
        <w:t>e-mail: agnieszka.sliwa@sgrfree.pl</w:t>
      </w:r>
    </w:p>
    <w:p w14:paraId="1F3DA755" w14:textId="30E06653" w:rsidR="002477A0" w:rsidRPr="006A0E20" w:rsidRDefault="002729FD" w:rsidP="006A0E20">
      <w:pPr>
        <w:spacing w:after="0" w:line="240" w:lineRule="auto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el. +48 733</w:t>
      </w:r>
      <w:r w:rsidRPr="00F822D2">
        <w:rPr>
          <w:sz w:val="20"/>
          <w:szCs w:val="20"/>
          <w:lang w:val="en-US"/>
        </w:rPr>
        <w:t> </w:t>
      </w:r>
      <w:r>
        <w:rPr>
          <w:sz w:val="20"/>
          <w:szCs w:val="20"/>
          <w:lang w:val="en-US"/>
        </w:rPr>
        <w:t>504 401</w:t>
      </w:r>
    </w:p>
    <w:sectPr w:rsidR="002477A0" w:rsidRPr="006A0E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W0NDIwMjayMLJU0lEKTi0uzszPAykwqgUAikDCkywAAAA="/>
  </w:docVars>
  <w:rsids>
    <w:rsidRoot w:val="008B3DAE"/>
    <w:rsid w:val="00007C3D"/>
    <w:rsid w:val="00011678"/>
    <w:rsid w:val="00023BBC"/>
    <w:rsid w:val="00031D19"/>
    <w:rsid w:val="00031FB1"/>
    <w:rsid w:val="00034C3E"/>
    <w:rsid w:val="00037121"/>
    <w:rsid w:val="0004021D"/>
    <w:rsid w:val="00042BEF"/>
    <w:rsid w:val="00043228"/>
    <w:rsid w:val="0007391B"/>
    <w:rsid w:val="000A5D14"/>
    <w:rsid w:val="000A5F3B"/>
    <w:rsid w:val="000B69F6"/>
    <w:rsid w:val="000C017A"/>
    <w:rsid w:val="000C26BD"/>
    <w:rsid w:val="000D6BAA"/>
    <w:rsid w:val="000E2D26"/>
    <w:rsid w:val="0010598D"/>
    <w:rsid w:val="0011061C"/>
    <w:rsid w:val="001108FB"/>
    <w:rsid w:val="001109A7"/>
    <w:rsid w:val="0011692B"/>
    <w:rsid w:val="00125002"/>
    <w:rsid w:val="00135899"/>
    <w:rsid w:val="001369EA"/>
    <w:rsid w:val="00136C07"/>
    <w:rsid w:val="00137BA4"/>
    <w:rsid w:val="001465FB"/>
    <w:rsid w:val="0015764B"/>
    <w:rsid w:val="001618B8"/>
    <w:rsid w:val="0016326A"/>
    <w:rsid w:val="0018104C"/>
    <w:rsid w:val="001A0110"/>
    <w:rsid w:val="001A258D"/>
    <w:rsid w:val="001A5509"/>
    <w:rsid w:val="001A67F8"/>
    <w:rsid w:val="001A786C"/>
    <w:rsid w:val="001B25E2"/>
    <w:rsid w:val="001B356D"/>
    <w:rsid w:val="001B395B"/>
    <w:rsid w:val="001C566C"/>
    <w:rsid w:val="001D33D5"/>
    <w:rsid w:val="001E5560"/>
    <w:rsid w:val="001F14DD"/>
    <w:rsid w:val="002305A1"/>
    <w:rsid w:val="002402AF"/>
    <w:rsid w:val="002434EF"/>
    <w:rsid w:val="00245556"/>
    <w:rsid w:val="002477A0"/>
    <w:rsid w:val="00255840"/>
    <w:rsid w:val="00263F12"/>
    <w:rsid w:val="00265921"/>
    <w:rsid w:val="002704BF"/>
    <w:rsid w:val="00271386"/>
    <w:rsid w:val="002729FD"/>
    <w:rsid w:val="00292382"/>
    <w:rsid w:val="002940F5"/>
    <w:rsid w:val="0029710E"/>
    <w:rsid w:val="002B08DA"/>
    <w:rsid w:val="002C369D"/>
    <w:rsid w:val="002C67F2"/>
    <w:rsid w:val="002C6D95"/>
    <w:rsid w:val="002D622F"/>
    <w:rsid w:val="002E77AA"/>
    <w:rsid w:val="002F65A0"/>
    <w:rsid w:val="00300170"/>
    <w:rsid w:val="00301BAF"/>
    <w:rsid w:val="00303367"/>
    <w:rsid w:val="003176EA"/>
    <w:rsid w:val="0033536C"/>
    <w:rsid w:val="003513B3"/>
    <w:rsid w:val="003619A4"/>
    <w:rsid w:val="00373F80"/>
    <w:rsid w:val="00375497"/>
    <w:rsid w:val="00383B5E"/>
    <w:rsid w:val="003849D2"/>
    <w:rsid w:val="003921BD"/>
    <w:rsid w:val="003B017F"/>
    <w:rsid w:val="003B39D7"/>
    <w:rsid w:val="003C266C"/>
    <w:rsid w:val="003C6805"/>
    <w:rsid w:val="003D0548"/>
    <w:rsid w:val="003D2C56"/>
    <w:rsid w:val="003D5A50"/>
    <w:rsid w:val="003E2D5F"/>
    <w:rsid w:val="003F11E6"/>
    <w:rsid w:val="003F4D06"/>
    <w:rsid w:val="0040028F"/>
    <w:rsid w:val="00401042"/>
    <w:rsid w:val="00407DED"/>
    <w:rsid w:val="00417335"/>
    <w:rsid w:val="00425280"/>
    <w:rsid w:val="00426419"/>
    <w:rsid w:val="00440DA3"/>
    <w:rsid w:val="00442BBC"/>
    <w:rsid w:val="00444F06"/>
    <w:rsid w:val="00445084"/>
    <w:rsid w:val="00447643"/>
    <w:rsid w:val="0045132F"/>
    <w:rsid w:val="00452043"/>
    <w:rsid w:val="00460611"/>
    <w:rsid w:val="00464E31"/>
    <w:rsid w:val="004667B5"/>
    <w:rsid w:val="00467602"/>
    <w:rsid w:val="00474BD9"/>
    <w:rsid w:val="00482ABE"/>
    <w:rsid w:val="004966C8"/>
    <w:rsid w:val="004A0551"/>
    <w:rsid w:val="004A5E91"/>
    <w:rsid w:val="004B47C4"/>
    <w:rsid w:val="004C28FD"/>
    <w:rsid w:val="004D1DE4"/>
    <w:rsid w:val="004E1A1A"/>
    <w:rsid w:val="004E5210"/>
    <w:rsid w:val="004F4E7C"/>
    <w:rsid w:val="00502E50"/>
    <w:rsid w:val="005179D4"/>
    <w:rsid w:val="00532C73"/>
    <w:rsid w:val="0053499D"/>
    <w:rsid w:val="005371C3"/>
    <w:rsid w:val="0054624E"/>
    <w:rsid w:val="00550E34"/>
    <w:rsid w:val="005650FF"/>
    <w:rsid w:val="00571534"/>
    <w:rsid w:val="005723A3"/>
    <w:rsid w:val="00583A0D"/>
    <w:rsid w:val="00583D46"/>
    <w:rsid w:val="00584AED"/>
    <w:rsid w:val="00585F2F"/>
    <w:rsid w:val="00592389"/>
    <w:rsid w:val="0059478E"/>
    <w:rsid w:val="00595DDE"/>
    <w:rsid w:val="00596D1F"/>
    <w:rsid w:val="005A012E"/>
    <w:rsid w:val="005B11DF"/>
    <w:rsid w:val="005B1BD8"/>
    <w:rsid w:val="005B2747"/>
    <w:rsid w:val="005C5432"/>
    <w:rsid w:val="005C6BC9"/>
    <w:rsid w:val="005D7663"/>
    <w:rsid w:val="005E0B11"/>
    <w:rsid w:val="00616DF2"/>
    <w:rsid w:val="006232A8"/>
    <w:rsid w:val="00623FB8"/>
    <w:rsid w:val="00630147"/>
    <w:rsid w:val="00634DBE"/>
    <w:rsid w:val="00637BB2"/>
    <w:rsid w:val="0066389D"/>
    <w:rsid w:val="00671D64"/>
    <w:rsid w:val="00675169"/>
    <w:rsid w:val="00685A1F"/>
    <w:rsid w:val="0068685E"/>
    <w:rsid w:val="00690C4E"/>
    <w:rsid w:val="00695A25"/>
    <w:rsid w:val="006A0D4E"/>
    <w:rsid w:val="006A0E20"/>
    <w:rsid w:val="006B18A0"/>
    <w:rsid w:val="006D3D4E"/>
    <w:rsid w:val="006D7BDF"/>
    <w:rsid w:val="006E4AE5"/>
    <w:rsid w:val="006E7484"/>
    <w:rsid w:val="00705353"/>
    <w:rsid w:val="0074237B"/>
    <w:rsid w:val="00745D22"/>
    <w:rsid w:val="007561FA"/>
    <w:rsid w:val="007636DD"/>
    <w:rsid w:val="00763E57"/>
    <w:rsid w:val="00772EF2"/>
    <w:rsid w:val="00774C95"/>
    <w:rsid w:val="00785046"/>
    <w:rsid w:val="007919AB"/>
    <w:rsid w:val="00792EE6"/>
    <w:rsid w:val="007947CC"/>
    <w:rsid w:val="007975AA"/>
    <w:rsid w:val="00797FCC"/>
    <w:rsid w:val="007A4AC4"/>
    <w:rsid w:val="007B2027"/>
    <w:rsid w:val="007B5545"/>
    <w:rsid w:val="007C61D9"/>
    <w:rsid w:val="007E1AF4"/>
    <w:rsid w:val="007E6001"/>
    <w:rsid w:val="007F5A8D"/>
    <w:rsid w:val="007F6BC7"/>
    <w:rsid w:val="00803207"/>
    <w:rsid w:val="00823B14"/>
    <w:rsid w:val="008317A4"/>
    <w:rsid w:val="00832CCA"/>
    <w:rsid w:val="00841A06"/>
    <w:rsid w:val="0085542D"/>
    <w:rsid w:val="00860BEA"/>
    <w:rsid w:val="00865309"/>
    <w:rsid w:val="008738E4"/>
    <w:rsid w:val="00876621"/>
    <w:rsid w:val="0088701A"/>
    <w:rsid w:val="008909BE"/>
    <w:rsid w:val="008917FB"/>
    <w:rsid w:val="008A3767"/>
    <w:rsid w:val="008A660F"/>
    <w:rsid w:val="008B21D1"/>
    <w:rsid w:val="008B3DAE"/>
    <w:rsid w:val="008B4E2A"/>
    <w:rsid w:val="008C3282"/>
    <w:rsid w:val="008D1B9E"/>
    <w:rsid w:val="008D4C2E"/>
    <w:rsid w:val="008D583C"/>
    <w:rsid w:val="00923900"/>
    <w:rsid w:val="009308AD"/>
    <w:rsid w:val="009360D5"/>
    <w:rsid w:val="009445C5"/>
    <w:rsid w:val="00956148"/>
    <w:rsid w:val="009604D8"/>
    <w:rsid w:val="00973473"/>
    <w:rsid w:val="00986AC9"/>
    <w:rsid w:val="009B0490"/>
    <w:rsid w:val="009C0D78"/>
    <w:rsid w:val="009C1392"/>
    <w:rsid w:val="009C38C0"/>
    <w:rsid w:val="009D0B72"/>
    <w:rsid w:val="009D0C71"/>
    <w:rsid w:val="009E2DF2"/>
    <w:rsid w:val="009E2E7A"/>
    <w:rsid w:val="00A016A4"/>
    <w:rsid w:val="00A03753"/>
    <w:rsid w:val="00A06583"/>
    <w:rsid w:val="00A1671C"/>
    <w:rsid w:val="00A20001"/>
    <w:rsid w:val="00A22F8B"/>
    <w:rsid w:val="00A505F6"/>
    <w:rsid w:val="00A53F68"/>
    <w:rsid w:val="00A6716D"/>
    <w:rsid w:val="00A7150B"/>
    <w:rsid w:val="00A77BEF"/>
    <w:rsid w:val="00A93F74"/>
    <w:rsid w:val="00A96F11"/>
    <w:rsid w:val="00B0341E"/>
    <w:rsid w:val="00B0365F"/>
    <w:rsid w:val="00B10D96"/>
    <w:rsid w:val="00B129D3"/>
    <w:rsid w:val="00B1590D"/>
    <w:rsid w:val="00B21DA5"/>
    <w:rsid w:val="00B2414C"/>
    <w:rsid w:val="00B35B0B"/>
    <w:rsid w:val="00B37D73"/>
    <w:rsid w:val="00B41FC5"/>
    <w:rsid w:val="00B4332F"/>
    <w:rsid w:val="00B5298E"/>
    <w:rsid w:val="00B5407A"/>
    <w:rsid w:val="00B54847"/>
    <w:rsid w:val="00B56505"/>
    <w:rsid w:val="00B635BB"/>
    <w:rsid w:val="00B74D97"/>
    <w:rsid w:val="00B87D54"/>
    <w:rsid w:val="00BA39DC"/>
    <w:rsid w:val="00BA4D28"/>
    <w:rsid w:val="00BD421C"/>
    <w:rsid w:val="00BF0C4E"/>
    <w:rsid w:val="00BF1E33"/>
    <w:rsid w:val="00BF5BFB"/>
    <w:rsid w:val="00BF784E"/>
    <w:rsid w:val="00C17FBD"/>
    <w:rsid w:val="00C42516"/>
    <w:rsid w:val="00C46F44"/>
    <w:rsid w:val="00C5641C"/>
    <w:rsid w:val="00C71F50"/>
    <w:rsid w:val="00C72EA5"/>
    <w:rsid w:val="00C74AD3"/>
    <w:rsid w:val="00C77B32"/>
    <w:rsid w:val="00C871A4"/>
    <w:rsid w:val="00C93EFC"/>
    <w:rsid w:val="00C94F5D"/>
    <w:rsid w:val="00CA054F"/>
    <w:rsid w:val="00CB5B05"/>
    <w:rsid w:val="00CD161D"/>
    <w:rsid w:val="00CE4016"/>
    <w:rsid w:val="00CE4780"/>
    <w:rsid w:val="00CE4BC0"/>
    <w:rsid w:val="00D05C69"/>
    <w:rsid w:val="00D07C76"/>
    <w:rsid w:val="00D1613F"/>
    <w:rsid w:val="00D20E9E"/>
    <w:rsid w:val="00D270D2"/>
    <w:rsid w:val="00D34380"/>
    <w:rsid w:val="00D350AD"/>
    <w:rsid w:val="00D41536"/>
    <w:rsid w:val="00D5236A"/>
    <w:rsid w:val="00D5454E"/>
    <w:rsid w:val="00D64E92"/>
    <w:rsid w:val="00D6584E"/>
    <w:rsid w:val="00D72E7B"/>
    <w:rsid w:val="00D737F6"/>
    <w:rsid w:val="00D77252"/>
    <w:rsid w:val="00D92D26"/>
    <w:rsid w:val="00DB136B"/>
    <w:rsid w:val="00DB43E5"/>
    <w:rsid w:val="00DB5773"/>
    <w:rsid w:val="00DC2EF9"/>
    <w:rsid w:val="00DC3079"/>
    <w:rsid w:val="00DD055F"/>
    <w:rsid w:val="00DD1054"/>
    <w:rsid w:val="00DD776B"/>
    <w:rsid w:val="00DE54E2"/>
    <w:rsid w:val="00DF46F6"/>
    <w:rsid w:val="00E11F78"/>
    <w:rsid w:val="00E30DBC"/>
    <w:rsid w:val="00E341E7"/>
    <w:rsid w:val="00E34E16"/>
    <w:rsid w:val="00E47C28"/>
    <w:rsid w:val="00E567D0"/>
    <w:rsid w:val="00E56E5E"/>
    <w:rsid w:val="00E75846"/>
    <w:rsid w:val="00E82813"/>
    <w:rsid w:val="00E942A0"/>
    <w:rsid w:val="00E954BF"/>
    <w:rsid w:val="00EA6556"/>
    <w:rsid w:val="00EB3484"/>
    <w:rsid w:val="00EC5D9D"/>
    <w:rsid w:val="00EE3298"/>
    <w:rsid w:val="00EF12E0"/>
    <w:rsid w:val="00EF66F2"/>
    <w:rsid w:val="00F013EF"/>
    <w:rsid w:val="00F04BE8"/>
    <w:rsid w:val="00F13C1D"/>
    <w:rsid w:val="00F1704C"/>
    <w:rsid w:val="00F34849"/>
    <w:rsid w:val="00F35F01"/>
    <w:rsid w:val="00F44215"/>
    <w:rsid w:val="00F45B97"/>
    <w:rsid w:val="00F46937"/>
    <w:rsid w:val="00F56004"/>
    <w:rsid w:val="00F65302"/>
    <w:rsid w:val="00F7340B"/>
    <w:rsid w:val="00F82ECD"/>
    <w:rsid w:val="00F92E49"/>
    <w:rsid w:val="00F9598B"/>
    <w:rsid w:val="00F95C47"/>
    <w:rsid w:val="00FA234E"/>
    <w:rsid w:val="00FA53B2"/>
    <w:rsid w:val="00FB2B52"/>
    <w:rsid w:val="00FB5D30"/>
    <w:rsid w:val="00FC1465"/>
    <w:rsid w:val="00FC70AB"/>
    <w:rsid w:val="00FD1494"/>
    <w:rsid w:val="00FD6EAD"/>
    <w:rsid w:val="00FE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50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3DA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US"/>
    </w:rPr>
  </w:style>
  <w:style w:type="paragraph" w:styleId="Poprawka">
    <w:name w:val="Revision"/>
    <w:hidden/>
    <w:uiPriority w:val="99"/>
    <w:semiHidden/>
    <w:rsid w:val="00860BEA"/>
    <w:rPr>
      <w:sz w:val="22"/>
      <w:szCs w:val="22"/>
      <w:lang w:eastAsia="en-US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A012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dgarfit.pl" TargetMode="External"/><Relationship Id="rId5" Type="http://schemas.openxmlformats.org/officeDocument/2006/relationships/hyperlink" Target="http://www.fitshop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85</Words>
  <Characters>2315</Characters>
  <Application>Microsoft Office Word</Application>
  <DocSecurity>0</DocSecurity>
  <Lines>19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lizajek</dc:creator>
  <cp:keywords/>
  <dc:description/>
  <cp:lastModifiedBy>Agnieszka</cp:lastModifiedBy>
  <cp:revision>10</cp:revision>
  <dcterms:created xsi:type="dcterms:W3CDTF">2017-07-13T14:25:00Z</dcterms:created>
  <dcterms:modified xsi:type="dcterms:W3CDTF">2017-07-13T15:25:00Z</dcterms:modified>
</cp:coreProperties>
</file>